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0A357EE" w14:textId="77777777" w:rsidR="00975592" w:rsidRDefault="00975592" w:rsidP="00C23BF1">
      <w:pPr>
        <w:spacing w:line="480" w:lineRule="auto"/>
        <w:jc w:val="center"/>
      </w:pPr>
      <w:r>
        <w:t>General Education Reflection</w:t>
      </w:r>
    </w:p>
    <w:p w14:paraId="5BA076FA" w14:textId="77777777" w:rsidR="003D70C6" w:rsidRDefault="003D70C6" w:rsidP="00C23BF1">
      <w:pPr>
        <w:spacing w:line="480" w:lineRule="auto"/>
      </w:pPr>
    </w:p>
    <w:p w14:paraId="6A6A0CE5" w14:textId="5FC4DF88" w:rsidR="003D70C6" w:rsidRDefault="003D70C6" w:rsidP="00C23BF1">
      <w:pPr>
        <w:spacing w:line="480" w:lineRule="auto"/>
        <w:ind w:firstLine="720"/>
      </w:pPr>
      <w:r>
        <w:t xml:space="preserve">I came </w:t>
      </w:r>
      <w:r w:rsidR="00891CAC">
        <w:t>to Iowa State having taken only a few</w:t>
      </w:r>
      <w:r>
        <w:t xml:space="preserve"> general education classes. I took Criminal Justice and Econ classes in high school through DMACC. The rest of the classes I </w:t>
      </w:r>
      <w:r w:rsidR="00891CAC">
        <w:t>took</w:t>
      </w:r>
      <w:r>
        <w:t xml:space="preserve"> at Iowa State </w:t>
      </w:r>
      <w:r w:rsidR="00891CAC">
        <w:t>we</w:t>
      </w:r>
      <w:r>
        <w:t>re History of the American City, Hero</w:t>
      </w:r>
      <w:r w:rsidR="00891CAC">
        <w:t>e</w:t>
      </w:r>
      <w:r>
        <w:t>s of Greece and Rome</w:t>
      </w:r>
      <w:r w:rsidR="002B41F5">
        <w:t xml:space="preserve">, and Russia </w:t>
      </w:r>
      <w:r w:rsidR="00891CAC">
        <w:t>T</w:t>
      </w:r>
      <w:r w:rsidR="002B41F5">
        <w:t xml:space="preserve">oday. </w:t>
      </w:r>
    </w:p>
    <w:p w14:paraId="598B2194" w14:textId="203C6D24" w:rsidR="002B41F5" w:rsidRDefault="002B41F5" w:rsidP="00C23BF1">
      <w:pPr>
        <w:spacing w:line="480" w:lineRule="auto"/>
      </w:pPr>
      <w:r>
        <w:tab/>
        <w:t>These classes have helped me ga</w:t>
      </w:r>
      <w:r w:rsidR="00891CAC">
        <w:t>in a better understanding of topics outside</w:t>
      </w:r>
      <w:r>
        <w:t xml:space="preserve"> </w:t>
      </w:r>
      <w:r w:rsidR="00891CAC">
        <w:t xml:space="preserve">of </w:t>
      </w:r>
      <w:r>
        <w:t xml:space="preserve">electrical engineering. </w:t>
      </w:r>
      <w:r w:rsidR="00A77EC1">
        <w:t xml:space="preserve">I think they help you become a more </w:t>
      </w:r>
      <w:r w:rsidR="009B73CB">
        <w:t>well-rounded</w:t>
      </w:r>
      <w:r w:rsidR="00A77EC1">
        <w:t xml:space="preserve"> engineer</w:t>
      </w:r>
      <w:r w:rsidR="00891CAC">
        <w:t>. T</w:t>
      </w:r>
      <w:r w:rsidR="00A77EC1">
        <w:t xml:space="preserve">aking math and science classes </w:t>
      </w:r>
      <w:r w:rsidR="00A7730D">
        <w:t xml:space="preserve">has </w:t>
      </w:r>
      <w:r w:rsidR="009B73CB">
        <w:t>its</w:t>
      </w:r>
      <w:r w:rsidR="00A7730D">
        <w:t xml:space="preserve"> benefits, but you get more out of learning when you take </w:t>
      </w:r>
      <w:r w:rsidR="00FE6F1E">
        <w:t xml:space="preserve">non-technical classes </w:t>
      </w:r>
      <w:r w:rsidR="009B73CB">
        <w:t>alongside</w:t>
      </w:r>
      <w:r w:rsidR="00FE6F1E">
        <w:t xml:space="preserve"> them.</w:t>
      </w:r>
    </w:p>
    <w:p w14:paraId="055EE5D8" w14:textId="2EDFFED0" w:rsidR="008D3CC4" w:rsidRDefault="00FE6F1E" w:rsidP="00C23BF1">
      <w:pPr>
        <w:spacing w:line="480" w:lineRule="auto"/>
      </w:pPr>
      <w:r>
        <w:tab/>
        <w:t xml:space="preserve">I have learned quite a lot from </w:t>
      </w:r>
      <w:proofErr w:type="gramStart"/>
      <w:r>
        <w:t>all of</w:t>
      </w:r>
      <w:proofErr w:type="gramEnd"/>
      <w:r>
        <w:t xml:space="preserve"> these classes, </w:t>
      </w:r>
      <w:r w:rsidR="00891CAC">
        <w:t xml:space="preserve">and </w:t>
      </w:r>
      <w:r>
        <w:t xml:space="preserve">it </w:t>
      </w:r>
      <w:r w:rsidR="00891CAC">
        <w:t xml:space="preserve">has </w:t>
      </w:r>
      <w:r>
        <w:t>also helped me decide that I don</w:t>
      </w:r>
      <w:r w:rsidR="00747309">
        <w:t>'</w:t>
      </w:r>
      <w:r>
        <w:t xml:space="preserve">t want to specialize in them. I wanted to go into law enforcement when I was in high school, but taking the </w:t>
      </w:r>
      <w:r w:rsidR="00146411">
        <w:t>c</w:t>
      </w:r>
      <w:r>
        <w:t xml:space="preserve">riminal </w:t>
      </w:r>
      <w:r w:rsidR="00146411">
        <w:t>j</w:t>
      </w:r>
      <w:r>
        <w:t xml:space="preserve">ustice classes </w:t>
      </w:r>
      <w:r w:rsidR="00BE3024">
        <w:t xml:space="preserve">helped me realize I wanted to go another route. I learned about </w:t>
      </w:r>
      <w:r w:rsidR="009B73CB">
        <w:t>all</w:t>
      </w:r>
      <w:r w:rsidR="00BE3024">
        <w:t xml:space="preserve"> the paperwork </w:t>
      </w:r>
      <w:r w:rsidR="001E14CB">
        <w:t>involved in</w:t>
      </w:r>
      <w:r w:rsidR="00BE3024">
        <w:t xml:space="preserve"> law enforcement</w:t>
      </w:r>
      <w:r w:rsidR="001E14CB">
        <w:t>.</w:t>
      </w:r>
      <w:r w:rsidR="009B73CB">
        <w:t xml:space="preserve"> I did not enjoy that aspect</w:t>
      </w:r>
      <w:r w:rsidR="00BC5B9D">
        <w:t>, but t</w:t>
      </w:r>
      <w:r w:rsidR="00146411">
        <w:t xml:space="preserve">here </w:t>
      </w:r>
      <w:r w:rsidR="009B73CB">
        <w:t>were</w:t>
      </w:r>
      <w:r w:rsidR="00146411">
        <w:t xml:space="preserve"> things I enjoyed in that class</w:t>
      </w:r>
      <w:r w:rsidR="00BC5B9D">
        <w:t>. W</w:t>
      </w:r>
      <w:r w:rsidR="00146411">
        <w:t xml:space="preserve">e had a lot of </w:t>
      </w:r>
      <w:r w:rsidR="00747309">
        <w:t>'</w:t>
      </w:r>
      <w:proofErr w:type="gramStart"/>
      <w:r w:rsidR="00146411">
        <w:t>lab</w:t>
      </w:r>
      <w:proofErr w:type="gramEnd"/>
      <w:r w:rsidR="00747309">
        <w:t>'</w:t>
      </w:r>
      <w:r w:rsidR="00146411">
        <w:t xml:space="preserve"> like lectures where we would </w:t>
      </w:r>
      <w:r w:rsidR="00A504FE">
        <w:t xml:space="preserve">compare </w:t>
      </w:r>
      <w:proofErr w:type="gramStart"/>
      <w:r w:rsidR="00A504FE">
        <w:t>fingerprints</w:t>
      </w:r>
      <w:r w:rsidR="00BC5B9D">
        <w:t>(</w:t>
      </w:r>
      <w:proofErr w:type="gramEnd"/>
      <w:r w:rsidR="00BC5B9D">
        <w:t>on a balloon)</w:t>
      </w:r>
      <w:r w:rsidR="00A504FE">
        <w:t xml:space="preserve"> and look in the grass for spent bullet casings. </w:t>
      </w:r>
      <w:r w:rsidR="00BA41C2">
        <w:t xml:space="preserve">These labs helped me with </w:t>
      </w:r>
      <w:r w:rsidR="00CD579E">
        <w:t>problem</w:t>
      </w:r>
      <w:r w:rsidR="001E14CB">
        <w:t xml:space="preserve">-solving. You </w:t>
      </w:r>
      <w:proofErr w:type="gramStart"/>
      <w:r w:rsidR="001E14CB">
        <w:t>have to</w:t>
      </w:r>
      <w:proofErr w:type="gramEnd"/>
      <w:r w:rsidR="001E14CB">
        <w:t xml:space="preserve"> approach things the right way</w:t>
      </w:r>
      <w:r w:rsidR="00C01323">
        <w:t xml:space="preserve"> if you want to get them done effectively.</w:t>
      </w:r>
    </w:p>
    <w:p w14:paraId="04EE15E4" w14:textId="3C33DDFF" w:rsidR="00FE6F1E" w:rsidRDefault="008D3CC4" w:rsidP="00C23BF1">
      <w:pPr>
        <w:spacing w:line="480" w:lineRule="auto"/>
      </w:pPr>
      <w:r>
        <w:tab/>
        <w:t>In high school</w:t>
      </w:r>
      <w:r w:rsidR="00891CAC">
        <w:t>,</w:t>
      </w:r>
      <w:r>
        <w:t xml:space="preserve"> I also took econ</w:t>
      </w:r>
      <w:r w:rsidR="00891CAC">
        <w:t>,</w:t>
      </w:r>
      <w:r>
        <w:t xml:space="preserve"> and I </w:t>
      </w:r>
      <w:r w:rsidR="001B0B75">
        <w:t xml:space="preserve">really enjoyed it. It helped me understand all </w:t>
      </w:r>
      <w:r w:rsidR="00015702">
        <w:t>the terms used to talk</w:t>
      </w:r>
      <w:r w:rsidR="001B0B75">
        <w:t xml:space="preserve"> about the US economy</w:t>
      </w:r>
      <w:r w:rsidR="001E14CB">
        <w:t>. B</w:t>
      </w:r>
      <w:r w:rsidR="001B0B75">
        <w:t>efore the class</w:t>
      </w:r>
      <w:r w:rsidR="00015702">
        <w:t>,</w:t>
      </w:r>
      <w:r w:rsidR="001B0B75">
        <w:t xml:space="preserve"> I </w:t>
      </w:r>
      <w:r w:rsidR="00750FA2">
        <w:t>had no real understanding of GDP</w:t>
      </w:r>
      <w:r w:rsidR="00156711">
        <w:t xml:space="preserve"> </w:t>
      </w:r>
      <w:r w:rsidR="00750FA2">
        <w:t xml:space="preserve">or how companies keep their books. </w:t>
      </w:r>
      <w:r w:rsidR="00015702">
        <w:t>Understanding t</w:t>
      </w:r>
      <w:r w:rsidR="00750FA2">
        <w:t xml:space="preserve">his can be very helpful when starting large </w:t>
      </w:r>
      <w:r w:rsidR="009B73CB">
        <w:t xml:space="preserve">engineering </w:t>
      </w:r>
      <w:r w:rsidR="00750FA2">
        <w:t>projects</w:t>
      </w:r>
      <w:r w:rsidR="009B73CB">
        <w:t>.</w:t>
      </w:r>
      <w:r w:rsidR="00542C75">
        <w:t xml:space="preserve"> I think this is, without a doubt, the most important gen ed class I took for going into the engineering field. </w:t>
      </w:r>
      <w:r w:rsidR="00C01323">
        <w:t>It also introduced me to college</w:t>
      </w:r>
      <w:r w:rsidR="00015702">
        <w:t>-</w:t>
      </w:r>
      <w:r w:rsidR="00C01323">
        <w:t xml:space="preserve">level </w:t>
      </w:r>
      <w:r w:rsidR="00747309">
        <w:t>'</w:t>
      </w:r>
      <w:r w:rsidR="00C01323">
        <w:t>technical</w:t>
      </w:r>
      <w:r w:rsidR="00747309">
        <w:t>'</w:t>
      </w:r>
      <w:r w:rsidR="00C01323">
        <w:t xml:space="preserve"> classes.</w:t>
      </w:r>
    </w:p>
    <w:p w14:paraId="04CB35AF" w14:textId="7B051E79" w:rsidR="00542C75" w:rsidRDefault="00542C75" w:rsidP="00C23BF1">
      <w:pPr>
        <w:spacing w:line="480" w:lineRule="auto"/>
      </w:pPr>
      <w:r>
        <w:lastRenderedPageBreak/>
        <w:tab/>
      </w:r>
      <w:r w:rsidR="0039256B">
        <w:t xml:space="preserve">The classes I took at Iowa State can all be lumped into </w:t>
      </w:r>
      <w:r w:rsidR="00015702">
        <w:t>one category:</w:t>
      </w:r>
      <w:r w:rsidR="0039256B">
        <w:t xml:space="preserve"> history (and why things are the way they are). </w:t>
      </w:r>
      <w:r w:rsidR="002F07C7">
        <w:t xml:space="preserve">Russia Today taught me about </w:t>
      </w:r>
      <w:r w:rsidR="00015702">
        <w:t>major events that shaped Russia into what it is Today</w:t>
      </w:r>
      <w:r w:rsidR="00E770A4">
        <w:t xml:space="preserve">. The </w:t>
      </w:r>
      <w:r w:rsidR="00BA41C2">
        <w:t>Bolshevik</w:t>
      </w:r>
      <w:r w:rsidR="00E770A4">
        <w:t xml:space="preserve"> </w:t>
      </w:r>
      <w:r w:rsidR="00B743E2">
        <w:t>R</w:t>
      </w:r>
      <w:r w:rsidR="00E770A4">
        <w:t>evolution, Ch</w:t>
      </w:r>
      <w:r w:rsidR="00015702">
        <w:t>o</w:t>
      </w:r>
      <w:r w:rsidR="00E770A4">
        <w:t xml:space="preserve">rnobyl, </w:t>
      </w:r>
      <w:r w:rsidR="00015702">
        <w:t xml:space="preserve">and </w:t>
      </w:r>
      <w:r w:rsidR="00BA41C2">
        <w:t>government housing are all examples of things that are very simple at the</w:t>
      </w:r>
      <w:r w:rsidR="00015702">
        <w:t>ir core but have extremely complex implications for</w:t>
      </w:r>
      <w:r w:rsidR="00BA41C2">
        <w:t xml:space="preserve"> how Russia became what it is </w:t>
      </w:r>
      <w:r w:rsidR="00015702">
        <w:t>T</w:t>
      </w:r>
      <w:r w:rsidR="00BA41C2">
        <w:t xml:space="preserve">oday. </w:t>
      </w:r>
    </w:p>
    <w:p w14:paraId="19E096E3" w14:textId="1AB8F271" w:rsidR="00C01323" w:rsidRDefault="00C01323" w:rsidP="00C23BF1">
      <w:pPr>
        <w:spacing w:line="480" w:lineRule="auto"/>
      </w:pPr>
      <w:r>
        <w:tab/>
        <w:t xml:space="preserve">Another class I took at Iowa State was History of the American City. </w:t>
      </w:r>
      <w:r w:rsidR="00D151A6">
        <w:t>This class, in my eyes, showed the butterfly effect in action</w:t>
      </w:r>
      <w:r w:rsidR="00B743E2">
        <w:t>:</w:t>
      </w:r>
      <w:r w:rsidR="00D151A6">
        <w:t xml:space="preserve"> small choices make huge differences. </w:t>
      </w:r>
      <w:r w:rsidR="00B743E2">
        <w:t>A city's layout can shape its development;</w:t>
      </w:r>
      <w:r w:rsidR="00EC0D8E">
        <w:t xml:space="preserve"> If you build a city around cars, then it will be exceedingly hard to change to public transportation in the future. This can be used in engineering practices</w:t>
      </w:r>
      <w:r w:rsidR="00B743E2">
        <w:t>. I</w:t>
      </w:r>
      <w:r w:rsidR="00EC0D8E">
        <w:t xml:space="preserve">f you want </w:t>
      </w:r>
      <w:r w:rsidR="00113CDA">
        <w:t>to change you</w:t>
      </w:r>
      <w:r w:rsidR="00015702">
        <w:t>r</w:t>
      </w:r>
      <w:r w:rsidR="00113CDA">
        <w:t xml:space="preserve"> design later</w:t>
      </w:r>
      <w:r w:rsidR="00015702">
        <w:t>,</w:t>
      </w:r>
      <w:r w:rsidR="00113CDA">
        <w:t xml:space="preserve"> </w:t>
      </w:r>
      <w:r w:rsidR="00747309">
        <w:t>keep</w:t>
      </w:r>
      <w:r w:rsidR="00113CDA">
        <w:t xml:space="preserve"> that in mind when you create it initially. </w:t>
      </w:r>
    </w:p>
    <w:p w14:paraId="1969ABB9" w14:textId="4E32AB6B" w:rsidR="00113CDA" w:rsidRDefault="00113CDA" w:rsidP="00C23BF1">
      <w:pPr>
        <w:spacing w:line="480" w:lineRule="auto"/>
      </w:pPr>
      <w:r>
        <w:tab/>
        <w:t>The</w:t>
      </w:r>
      <w:r w:rsidR="00FE536D">
        <w:t xml:space="preserve"> last gen ed I took was Hero</w:t>
      </w:r>
      <w:r w:rsidR="00015702">
        <w:t>e</w:t>
      </w:r>
      <w:r w:rsidR="00FE536D">
        <w:t>s of Greece and Rome. This one is very hard to relate to</w:t>
      </w:r>
      <w:r w:rsidR="00F07934">
        <w:t xml:space="preserve"> engineering. We read two Homer Epics, The </w:t>
      </w:r>
      <w:r w:rsidR="00015702">
        <w:t>O</w:t>
      </w:r>
      <w:r w:rsidR="00F07934">
        <w:t xml:space="preserve">dyssey and </w:t>
      </w:r>
      <w:r w:rsidR="00015702">
        <w:t xml:space="preserve">The </w:t>
      </w:r>
      <w:r w:rsidR="00C23BF1">
        <w:t xml:space="preserve">Iliad. </w:t>
      </w:r>
      <w:proofErr w:type="gramStart"/>
      <w:r w:rsidR="00C23BF1">
        <w:t>These</w:t>
      </w:r>
      <w:proofErr w:type="gramEnd"/>
      <w:r w:rsidR="00C23BF1">
        <w:t xml:space="preserve"> followed Odysseus as he travel</w:t>
      </w:r>
      <w:r w:rsidR="00015702">
        <w:t>ed</w:t>
      </w:r>
      <w:r w:rsidR="00C23BF1">
        <w:t xml:space="preserve"> to many islands</w:t>
      </w:r>
      <w:r w:rsidR="00015702">
        <w:t xml:space="preserve"> and </w:t>
      </w:r>
      <w:r w:rsidR="00B743E2">
        <w:t xml:space="preserve">encountered all sorts of </w:t>
      </w:r>
      <w:proofErr w:type="spellStart"/>
      <w:r w:rsidR="00B743E2">
        <w:t>shanangins</w:t>
      </w:r>
      <w:proofErr w:type="spellEnd"/>
      <w:r w:rsidR="00C23BF1">
        <w:t xml:space="preserve">. The most important skill learned was understanding people and what makes them do what they do. </w:t>
      </w:r>
    </w:p>
    <w:p w14:paraId="081C9EE9" w14:textId="77777777" w:rsidR="00975592" w:rsidRDefault="00975592" w:rsidP="00C23BF1">
      <w:pPr>
        <w:spacing w:line="480" w:lineRule="auto"/>
      </w:pPr>
    </w:p>
    <w:p w14:paraId="59F5A278" w14:textId="77777777" w:rsidR="00754D2D" w:rsidRDefault="00754D2D" w:rsidP="00C23BF1">
      <w:pPr>
        <w:spacing w:line="480" w:lineRule="auto"/>
      </w:pPr>
    </w:p>
    <w:p w14:paraId="4D08F595" w14:textId="77777777" w:rsidR="00975592" w:rsidRDefault="00975592" w:rsidP="00C23BF1">
      <w:pPr>
        <w:spacing w:line="480" w:lineRule="auto"/>
      </w:pPr>
    </w:p>
    <w:p w14:paraId="6BC24405" w14:textId="77777777" w:rsidR="00975592" w:rsidRDefault="00975592" w:rsidP="00C23BF1">
      <w:pPr>
        <w:spacing w:line="480" w:lineRule="auto"/>
      </w:pPr>
    </w:p>
    <w:p w14:paraId="16B86D6E" w14:textId="77777777" w:rsidR="00975592" w:rsidRDefault="00975592" w:rsidP="00C23BF1">
      <w:pPr>
        <w:spacing w:line="480" w:lineRule="auto"/>
      </w:pPr>
    </w:p>
    <w:p w14:paraId="0A47F55B" w14:textId="77777777" w:rsidR="00BF3B43" w:rsidRPr="00CA6C46" w:rsidRDefault="00BF3B43" w:rsidP="00C23BF1">
      <w:pPr>
        <w:spacing w:line="480" w:lineRule="auto"/>
      </w:pPr>
    </w:p>
    <w:sectPr w:rsidR="00BF3B43" w:rsidRPr="00CA6C4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tDQzNrEwNjOzNDK1tLRU0lEKTi0uzszPAykwrAUA6K7jYSwAAAA="/>
  </w:docVars>
  <w:rsids>
    <w:rsidRoot w:val="006E2F1C"/>
    <w:rsid w:val="00015702"/>
    <w:rsid w:val="00113CDA"/>
    <w:rsid w:val="00137FB3"/>
    <w:rsid w:val="00146411"/>
    <w:rsid w:val="00156711"/>
    <w:rsid w:val="001B0B75"/>
    <w:rsid w:val="001E14CB"/>
    <w:rsid w:val="002B41F5"/>
    <w:rsid w:val="002F07C7"/>
    <w:rsid w:val="00391BC7"/>
    <w:rsid w:val="0039256B"/>
    <w:rsid w:val="003B71D6"/>
    <w:rsid w:val="003D70C6"/>
    <w:rsid w:val="004310F1"/>
    <w:rsid w:val="00542C75"/>
    <w:rsid w:val="005702CE"/>
    <w:rsid w:val="006E003D"/>
    <w:rsid w:val="006E2F1C"/>
    <w:rsid w:val="00747309"/>
    <w:rsid w:val="00750FA2"/>
    <w:rsid w:val="00754D2D"/>
    <w:rsid w:val="00780DA2"/>
    <w:rsid w:val="007C0714"/>
    <w:rsid w:val="008626CB"/>
    <w:rsid w:val="00891CAC"/>
    <w:rsid w:val="008D3CC4"/>
    <w:rsid w:val="00975592"/>
    <w:rsid w:val="009B73CB"/>
    <w:rsid w:val="00A504FE"/>
    <w:rsid w:val="00A7730D"/>
    <w:rsid w:val="00A77EC1"/>
    <w:rsid w:val="00AA5509"/>
    <w:rsid w:val="00AD1363"/>
    <w:rsid w:val="00B24720"/>
    <w:rsid w:val="00B743E2"/>
    <w:rsid w:val="00BA41C2"/>
    <w:rsid w:val="00BC5B9D"/>
    <w:rsid w:val="00BE3024"/>
    <w:rsid w:val="00BF3B43"/>
    <w:rsid w:val="00C01323"/>
    <w:rsid w:val="00C23BF1"/>
    <w:rsid w:val="00CA6C46"/>
    <w:rsid w:val="00CD579E"/>
    <w:rsid w:val="00D151A6"/>
    <w:rsid w:val="00D23904"/>
    <w:rsid w:val="00E22500"/>
    <w:rsid w:val="00E770A4"/>
    <w:rsid w:val="00EC0D8E"/>
    <w:rsid w:val="00F07934"/>
    <w:rsid w:val="00FD0A2C"/>
    <w:rsid w:val="00FD3DF6"/>
    <w:rsid w:val="00FE536D"/>
    <w:rsid w:val="00FE6F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A2806C"/>
  <w15:chartTrackingRefBased/>
  <w15:docId w15:val="{9A3BB17C-CB88-4663-AC83-2A2D32A539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E2F1C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E2F1C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E2F1C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E2F1C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E2F1C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E2F1C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E2F1C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E2F1C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E2F1C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E2F1C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E2F1C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E2F1C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E2F1C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E2F1C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E2F1C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E2F1C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E2F1C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E2F1C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6E2F1C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E2F1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6E2F1C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6E2F1C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6E2F1C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6E2F1C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6E2F1C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6E2F1C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E2F1C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E2F1C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6E2F1C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41186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14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941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2</Pages>
  <Words>504</Words>
  <Characters>2465</Characters>
  <Application>Microsoft Office Word</Application>
  <DocSecurity>0</DocSecurity>
  <Lines>205</Lines>
  <Paragraphs>1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dustin AT iastate.edu</dc:creator>
  <cp:keywords/>
  <dc:description/>
  <cp:lastModifiedBy>cdustin AT iastate.edu</cp:lastModifiedBy>
  <cp:revision>39</cp:revision>
  <cp:lastPrinted>2026-03-03T03:40:00Z</cp:lastPrinted>
  <dcterms:created xsi:type="dcterms:W3CDTF">2026-04-02T20:21:00Z</dcterms:created>
  <dcterms:modified xsi:type="dcterms:W3CDTF">2026-04-02T20:47:00Z</dcterms:modified>
</cp:coreProperties>
</file>